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AE42A" w14:textId="77777777" w:rsidR="00676D20" w:rsidRPr="00F51CD7" w:rsidRDefault="00264C28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ADO 13397: </w:t>
      </w:r>
      <w:r w:rsidR="00F51CD7" w:rsidRPr="00F51CD7">
        <w:rPr>
          <w:rFonts w:ascii="Segoe UI" w:hAnsi="Segoe UI" w:cs="Segoe UI"/>
          <w:sz w:val="20"/>
          <w:szCs w:val="20"/>
        </w:rPr>
        <w:t xml:space="preserve">'Lawyers/Law Firms' child question remain on display after refilter Industry type to another industry type other than 'Professional, Scientific, and Technical Services. </w:t>
      </w:r>
    </w:p>
    <w:p w14:paraId="75BFF57F" w14:textId="77777777" w:rsidR="00F51CD7" w:rsidRPr="00F51CD7" w:rsidRDefault="00F51CD7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603A0BF6" w14:textId="77777777" w:rsidR="00F51CD7" w:rsidRPr="00F51CD7" w:rsidRDefault="00F51CD7" w:rsidP="00F51CD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Steps to replicate:</w:t>
      </w:r>
    </w:p>
    <w:p w14:paraId="2DE9BBE7" w14:textId="77777777" w:rsidR="00F51CD7" w:rsidRPr="00F51CD7" w:rsidRDefault="00F51CD7" w:rsidP="00F51CD7">
      <w:pPr>
        <w:shd w:val="clear" w:color="auto" w:fill="FFFFFF"/>
        <w:spacing w:after="0" w:line="240" w:lineRule="auto"/>
        <w:ind w:left="720" w:hanging="360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1.      Create a quote and set the:</w:t>
      </w:r>
    </w:p>
    <w:p w14:paraId="7ADA5718" w14:textId="77777777" w:rsidR="00F51CD7" w:rsidRPr="00F51CD7" w:rsidRDefault="00F51CD7" w:rsidP="00F51CD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Industry Type: Professional, Scientific, and Technical Services</w:t>
      </w:r>
    </w:p>
    <w:p w14:paraId="254C2D2E" w14:textId="77777777" w:rsidR="00F51CD7" w:rsidRPr="00F51CD7" w:rsidRDefault="00F51CD7" w:rsidP="00F51CD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Industry Class: Lawyers/Law Firms</w:t>
      </w:r>
    </w:p>
    <w:p w14:paraId="766E021E" w14:textId="77777777" w:rsidR="00F51CD7" w:rsidRPr="00F51CD7" w:rsidRDefault="00F51CD7" w:rsidP="00F51CD7">
      <w:pPr>
        <w:shd w:val="clear" w:color="auto" w:fill="FFFFFF"/>
        <w:spacing w:after="0" w:line="240" w:lineRule="auto"/>
        <w:ind w:left="1080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Note: The child question '</w:t>
      </w:r>
      <w:r w:rsidRPr="00F51CD7">
        <w:rPr>
          <w:rFonts w:ascii="Segoe UI" w:eastAsia="Times New Roman" w:hAnsi="Segoe UI" w:cs="Segoe UI"/>
          <w:b/>
          <w:bCs/>
          <w:color w:val="262729"/>
          <w:sz w:val="20"/>
          <w:szCs w:val="20"/>
          <w:shd w:val="clear" w:color="auto" w:fill="EAEAEA"/>
        </w:rPr>
        <w:t>Does the company derive more than 10% of its business from collections?</w:t>
      </w:r>
      <w:r w:rsidRPr="00F51CD7">
        <w:rPr>
          <w:rFonts w:ascii="Segoe UI" w:eastAsia="Times New Roman" w:hAnsi="Segoe UI" w:cs="Segoe UI"/>
          <w:b/>
          <w:bCs/>
          <w:color w:val="000000"/>
          <w:sz w:val="20"/>
          <w:szCs w:val="20"/>
        </w:rPr>
        <w:t>'</w:t>
      </w: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 appears</w:t>
      </w:r>
    </w:p>
    <w:p w14:paraId="755432E1" w14:textId="77777777" w:rsidR="00F51CD7" w:rsidRPr="00F51CD7" w:rsidRDefault="00F51CD7" w:rsidP="00F51CD7">
      <w:pPr>
        <w:shd w:val="clear" w:color="auto" w:fill="FFFFFF"/>
        <w:spacing w:after="0" w:line="240" w:lineRule="auto"/>
        <w:ind w:left="720" w:hanging="360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2.      Changed the Industry type to another type other than Professional, Scientific, and Technical Services</w:t>
      </w:r>
    </w:p>
    <w:p w14:paraId="3A30D6DA" w14:textId="77777777" w:rsidR="00F51CD7" w:rsidRPr="00F51CD7" w:rsidRDefault="00F51CD7" w:rsidP="00F51CD7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 </w:t>
      </w:r>
    </w:p>
    <w:p w14:paraId="7EAF3F6F" w14:textId="77777777" w:rsidR="00F51CD7" w:rsidRPr="00F51CD7" w:rsidRDefault="00F51CD7" w:rsidP="00F51CD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Actual result:</w:t>
      </w:r>
    </w:p>
    <w:p w14:paraId="24218827" w14:textId="77777777" w:rsidR="00F51CD7" w:rsidRPr="00F51CD7" w:rsidRDefault="00F51CD7" w:rsidP="00F51CD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The industry class becomes blank, but the 'Lawyers/Law Firms' child question remains on display</w:t>
      </w:r>
    </w:p>
    <w:p w14:paraId="3570F957" w14:textId="77777777" w:rsidR="00F51CD7" w:rsidRPr="00F51CD7" w:rsidRDefault="00F51CD7" w:rsidP="00F51CD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 </w:t>
      </w:r>
    </w:p>
    <w:p w14:paraId="4A1A48C9" w14:textId="77777777" w:rsidR="00F51CD7" w:rsidRPr="00F51CD7" w:rsidRDefault="00F51CD7" w:rsidP="00F51CD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Expected result:</w:t>
      </w:r>
    </w:p>
    <w:p w14:paraId="6D671A1D" w14:textId="77777777" w:rsidR="00F51CD7" w:rsidRPr="00F51CD7" w:rsidRDefault="00F51CD7" w:rsidP="00F51CD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F51CD7">
        <w:rPr>
          <w:rFonts w:ascii="Segoe UI" w:eastAsia="Times New Roman" w:hAnsi="Segoe UI" w:cs="Segoe UI"/>
          <w:color w:val="000000"/>
          <w:sz w:val="20"/>
          <w:szCs w:val="20"/>
        </w:rPr>
        <w:t>Child questions should not display when Industry Class is not to 'Lawyers/Law Firms'</w:t>
      </w:r>
    </w:p>
    <w:p w14:paraId="2761B53C" w14:textId="77777777" w:rsidR="00F51CD7" w:rsidRDefault="00F51CD7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6A728B72" w14:textId="77777777" w:rsidR="00F51CD7" w:rsidRDefault="00F51CD7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creenshots:</w:t>
      </w:r>
    </w:p>
    <w:p w14:paraId="475C8DA6" w14:textId="77777777" w:rsidR="00F51CD7" w:rsidRDefault="00F51CD7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noProof/>
        </w:rPr>
        <w:drawing>
          <wp:inline distT="0" distB="0" distL="0" distR="0" wp14:anchorId="1F8B6B19" wp14:editId="42986FD4">
            <wp:extent cx="5943600" cy="23723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2EF19" w14:textId="05DCE26F" w:rsidR="00F51CD7" w:rsidRDefault="00F51CD7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D06F85F" wp14:editId="3F7344FB">
            <wp:extent cx="5943600" cy="24676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780BD" w14:textId="6C160179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23435DE5" w14:textId="6A75D30F" w:rsidR="0037792F" w:rsidRDefault="0037792F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br w:type="page"/>
      </w:r>
    </w:p>
    <w:p w14:paraId="452EE17B" w14:textId="5D851F21" w:rsidR="0037792F" w:rsidRPr="000B2E88" w:rsidRDefault="0037792F" w:rsidP="00F51CD7">
      <w:pPr>
        <w:spacing w:after="0" w:line="240" w:lineRule="auto"/>
        <w:rPr>
          <w:rFonts w:ascii="Segoe UI" w:hAnsi="Segoe UI" w:cs="Segoe UI"/>
          <w:b/>
          <w:bCs/>
          <w:sz w:val="20"/>
          <w:szCs w:val="20"/>
          <w:u w:val="single"/>
        </w:rPr>
      </w:pPr>
      <w:r w:rsidRPr="000B2E88">
        <w:rPr>
          <w:rFonts w:ascii="Segoe UI" w:hAnsi="Segoe UI" w:cs="Segoe UI"/>
          <w:b/>
          <w:bCs/>
          <w:sz w:val="20"/>
          <w:szCs w:val="20"/>
          <w:u w:val="single"/>
        </w:rPr>
        <w:lastRenderedPageBreak/>
        <w:t>Re-Testing</w:t>
      </w:r>
      <w:r w:rsidR="000B2E88" w:rsidRPr="000B2E88">
        <w:rPr>
          <w:rFonts w:ascii="Segoe UI" w:hAnsi="Segoe UI" w:cs="Segoe UI"/>
          <w:b/>
          <w:bCs/>
          <w:sz w:val="20"/>
          <w:szCs w:val="20"/>
          <w:u w:val="single"/>
        </w:rPr>
        <w:t>:</w:t>
      </w:r>
    </w:p>
    <w:p w14:paraId="03BD2500" w14:textId="0A412920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62C27601" w14:textId="77777777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Create a Quote selecting </w:t>
      </w:r>
    </w:p>
    <w:p w14:paraId="00D365FA" w14:textId="1C79EBAC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Industry type: Professional, Scientific and Technical Services</w:t>
      </w:r>
    </w:p>
    <w:p w14:paraId="0C52F7C2" w14:textId="17C35B60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Industry class: Lawyers/ Low Firms</w:t>
      </w:r>
    </w:p>
    <w:p w14:paraId="3C9522CE" w14:textId="4CE0E318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The message “Dos the company derive more than 10% of its business from collections” appears.</w:t>
      </w:r>
    </w:p>
    <w:p w14:paraId="1B322920" w14:textId="6E60606D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02603175" w14:textId="6A74DD1E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noProof/>
        </w:rPr>
        <w:drawing>
          <wp:inline distT="0" distB="0" distL="0" distR="0" wp14:anchorId="6BE8F46E" wp14:editId="205B5D46">
            <wp:extent cx="5943600" cy="2274570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3BA17" w14:textId="62FFCFEC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0AD86D93" w14:textId="34190046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When changed the Industry Type to Public Administration, the Industry Class went unselected and the message disappeared as expected.</w:t>
      </w:r>
    </w:p>
    <w:p w14:paraId="173A55FA" w14:textId="6F7BE1E3" w:rsidR="0037792F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</w:p>
    <w:p w14:paraId="7E95C6FC" w14:textId="7B939B71" w:rsidR="0037792F" w:rsidRPr="00F51CD7" w:rsidRDefault="0037792F" w:rsidP="00F51CD7">
      <w:pPr>
        <w:spacing w:after="0" w:line="240" w:lineRule="auto"/>
        <w:rPr>
          <w:rFonts w:ascii="Segoe UI" w:hAnsi="Segoe UI" w:cs="Segoe UI"/>
          <w:sz w:val="20"/>
          <w:szCs w:val="20"/>
        </w:rPr>
      </w:pPr>
      <w:r>
        <w:rPr>
          <w:noProof/>
        </w:rPr>
        <w:drawing>
          <wp:inline distT="0" distB="0" distL="0" distR="0" wp14:anchorId="68BF3928" wp14:editId="57B563E0">
            <wp:extent cx="5943600" cy="3058160"/>
            <wp:effectExtent l="0" t="0" r="0" b="889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792F" w:rsidRPr="00F51C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73007"/>
    <w:multiLevelType w:val="hybridMultilevel"/>
    <w:tmpl w:val="D174F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1E62AB"/>
    <w:multiLevelType w:val="multilevel"/>
    <w:tmpl w:val="1BF2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jc2MDAztTA1NTRV0lEKTi0uzszPAykwrAUARkwsOiwAAAA="/>
  </w:docVars>
  <w:rsids>
    <w:rsidRoot w:val="00F51CD7"/>
    <w:rsid w:val="000B2E88"/>
    <w:rsid w:val="00264C28"/>
    <w:rsid w:val="0037792F"/>
    <w:rsid w:val="00676D20"/>
    <w:rsid w:val="0084271D"/>
    <w:rsid w:val="00F5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62E64"/>
  <w15:chartTrackingRefBased/>
  <w15:docId w15:val="{6565691B-801B-45AC-8375-BC2238906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C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51C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4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li Villarin</dc:creator>
  <cp:keywords/>
  <dc:description/>
  <cp:lastModifiedBy>Emiliano Duque</cp:lastModifiedBy>
  <cp:revision>6</cp:revision>
  <dcterms:created xsi:type="dcterms:W3CDTF">2022-04-02T00:14:00Z</dcterms:created>
  <dcterms:modified xsi:type="dcterms:W3CDTF">2022-04-04T19:39:00Z</dcterms:modified>
</cp:coreProperties>
</file>